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3EC28" w14:textId="34F86541" w:rsidR="00A23906" w:rsidRDefault="00505BE6" w:rsidP="006A2121">
      <w:pPr>
        <w:jc w:val="both"/>
      </w:pPr>
      <w:r>
        <w:rPr>
          <w:noProof/>
        </w:rPr>
        <w:drawing>
          <wp:inline distT="0" distB="0" distL="0" distR="0" wp14:anchorId="414C002B" wp14:editId="1B94C28D">
            <wp:extent cx="5270500" cy="3709670"/>
            <wp:effectExtent l="0" t="0" r="6350" b="508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70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06CAA" w14:textId="376C279E" w:rsidR="00532F4A" w:rsidRDefault="00532F4A" w:rsidP="006A2121">
      <w:pPr>
        <w:jc w:val="both"/>
      </w:pPr>
      <w:r>
        <w:rPr>
          <w:rFonts w:hint="eastAsia"/>
        </w:rPr>
        <w:t>(</w:t>
      </w:r>
      <w:r>
        <w:t xml:space="preserve">The flow chart. Open the </w:t>
      </w:r>
      <w:r w:rsidRPr="00532F4A">
        <w:t>flow chart</w:t>
      </w:r>
      <w:r>
        <w:t>.jpg in the same folder to have a clear look.)</w:t>
      </w:r>
      <w:bookmarkStart w:id="0" w:name="_GoBack"/>
      <w:bookmarkEnd w:id="0"/>
    </w:p>
    <w:p w14:paraId="6CBB54C0" w14:textId="2E0C192F" w:rsidR="00F25572" w:rsidRDefault="00F25572" w:rsidP="006A2121">
      <w:pPr>
        <w:jc w:val="both"/>
      </w:pPr>
    </w:p>
    <w:p w14:paraId="212EE65C" w14:textId="72CE611E" w:rsidR="00F25572" w:rsidRDefault="00F25572" w:rsidP="006A2121">
      <w:pPr>
        <w:jc w:val="both"/>
        <w:rPr>
          <w:rFonts w:hint="eastAsia"/>
        </w:rPr>
      </w:pPr>
      <w:r>
        <w:rPr>
          <w:rFonts w:hint="eastAsia"/>
        </w:rPr>
        <w:t>T</w:t>
      </w:r>
      <w:r>
        <w:t xml:space="preserve">he function of the computer action is in </w:t>
      </w:r>
      <w:r w:rsidRPr="002E05E0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 w:rsidRPr="002E05E0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2E05E0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 w:rsidRPr="002E05E0">
        <w:rPr>
          <w:rFonts w:ascii="Consolas" w:hAnsi="Consolas" w:cs="Consolas"/>
          <w:color w:val="000000"/>
          <w:kern w:val="0"/>
          <w:sz w:val="20"/>
          <w:szCs w:val="20"/>
        </w:rPr>
        <w:t xml:space="preserve"> processComputerPlayerTurn()</w:t>
      </w:r>
      <w:r w:rsidRPr="002E05E0">
        <w:rPr>
          <w:rFonts w:ascii="Consolas" w:hAnsi="Consolas" w:cs="Consolas"/>
          <w:color w:val="000000"/>
          <w:kern w:val="0"/>
          <w:sz w:val="20"/>
          <w:szCs w:val="20"/>
        </w:rPr>
        <w:t>.</w:t>
      </w:r>
    </w:p>
    <w:p w14:paraId="38BF4039" w14:textId="77777777" w:rsidR="00F25572" w:rsidRDefault="00F25572" w:rsidP="006A2121">
      <w:pPr>
        <w:jc w:val="both"/>
        <w:rPr>
          <w:rFonts w:hint="eastAsia"/>
        </w:rPr>
      </w:pPr>
    </w:p>
    <w:p w14:paraId="40516385" w14:textId="77777777" w:rsidR="00273AEE" w:rsidRDefault="00273AEE" w:rsidP="006A2121">
      <w:pPr>
        <w:jc w:val="both"/>
      </w:pPr>
      <w:r>
        <w:rPr>
          <w:rFonts w:hint="eastAsia"/>
        </w:rPr>
        <w:t>M</w:t>
      </w:r>
      <w:r>
        <w:t xml:space="preserve">y idea </w:t>
      </w:r>
      <w:r w:rsidRPr="00273AEE">
        <w:rPr>
          <w:noProof/>
        </w:rPr>
        <w:t xml:space="preserve">is </w:t>
      </w:r>
      <w:r>
        <w:rPr>
          <w:noProof/>
        </w:rPr>
        <w:t xml:space="preserve">to </w:t>
      </w:r>
      <w:r w:rsidRPr="00273AEE">
        <w:rPr>
          <w:noProof/>
        </w:rPr>
        <w:t>make</w:t>
      </w:r>
      <w:r>
        <w:t xml:space="preserve"> sure all the towns are safe first. Then see if there is any chance </w:t>
      </w:r>
      <w:r>
        <w:rPr>
          <w:noProof/>
        </w:rPr>
        <w:t>of</w:t>
      </w:r>
      <w:r>
        <w:t xml:space="preserve"> taking down enemy’s towns. Notice that the part checking there is enough gold to </w:t>
      </w:r>
      <w:r w:rsidRPr="00273AEE">
        <w:rPr>
          <w:noProof/>
        </w:rPr>
        <w:t>rec</w:t>
      </w:r>
      <w:r>
        <w:rPr>
          <w:noProof/>
        </w:rPr>
        <w:t>r</w:t>
      </w:r>
      <w:r w:rsidRPr="00273AEE">
        <w:rPr>
          <w:noProof/>
        </w:rPr>
        <w:t>uit</w:t>
      </w:r>
      <w:r>
        <w:t xml:space="preserve"> </w:t>
      </w:r>
      <w:r w:rsidRPr="00273AEE">
        <w:rPr>
          <w:noProof/>
        </w:rPr>
        <w:t>army</w:t>
      </w:r>
      <w:r>
        <w:t xml:space="preserve"> and checking if there is enough army for taking </w:t>
      </w:r>
      <w:r w:rsidRPr="00505BE6">
        <w:rPr>
          <w:noProof/>
        </w:rPr>
        <w:t>down town</w:t>
      </w:r>
      <w:r>
        <w:t xml:space="preserve">, it will use the equation </w:t>
      </w:r>
    </w:p>
    <w:p w14:paraId="059B78B7" w14:textId="4300EACD" w:rsidR="00532F4A" w:rsidRDefault="00273AEE" w:rsidP="006A2121">
      <w:pPr>
        <w:jc w:val="both"/>
        <w:rPr>
          <w:rFonts w:ascii="Consolas" w:hAnsi="Consolas" w:cs="Consolas"/>
          <w:color w:val="000000"/>
          <w:kern w:val="0"/>
          <w:sz w:val="20"/>
          <w:szCs w:val="20"/>
        </w:rPr>
      </w:pPr>
      <w:r w:rsidRPr="00505BE6">
        <w:rPr>
          <w:rFonts w:ascii="Consolas" w:hAnsi="Consolas" w:cs="Consolas"/>
          <w:noProof/>
          <w:color w:val="6A3E3E"/>
          <w:kern w:val="0"/>
          <w:sz w:val="20"/>
          <w:szCs w:val="20"/>
        </w:rPr>
        <w:t>targetVal</w:t>
      </w:r>
      <w:r w:rsidRPr="00273AEE">
        <w:rPr>
          <w:rFonts w:ascii="Consolas" w:hAnsi="Consolas" w:cs="Consolas"/>
          <w:color w:val="000000"/>
          <w:kern w:val="0"/>
          <w:sz w:val="20"/>
          <w:szCs w:val="20"/>
        </w:rPr>
        <w:t xml:space="preserve"> = (</w:t>
      </w:r>
      <w:r w:rsidRPr="00273AE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 w:rsidRPr="00273AEE">
        <w:rPr>
          <w:rFonts w:ascii="Consolas" w:hAnsi="Consolas" w:cs="Consolas"/>
          <w:color w:val="000000"/>
          <w:kern w:val="0"/>
          <w:sz w:val="20"/>
          <w:szCs w:val="20"/>
        </w:rPr>
        <w:t>)(</w:t>
      </w:r>
      <w:r w:rsidRPr="00273AEE">
        <w:rPr>
          <w:rFonts w:ascii="Consolas" w:hAnsi="Consolas" w:cs="Consolas"/>
          <w:color w:val="6A3E3E"/>
          <w:kern w:val="0"/>
          <w:sz w:val="20"/>
          <w:szCs w:val="20"/>
        </w:rPr>
        <w:t>expeditionSize</w:t>
      </w:r>
      <w:r w:rsidRPr="00273AEE">
        <w:rPr>
          <w:rFonts w:ascii="Consolas" w:hAnsi="Consolas" w:cs="Consolas"/>
          <w:color w:val="000000"/>
          <w:kern w:val="0"/>
          <w:sz w:val="20"/>
          <w:szCs w:val="20"/>
        </w:rPr>
        <w:t>)*(</w:t>
      </w:r>
      <w:r w:rsidRPr="00273AEE">
        <w:rPr>
          <w:rFonts w:ascii="Consolas" w:hAnsi="Consolas" w:cs="Consolas"/>
          <w:color w:val="6A3E3E"/>
          <w:kern w:val="0"/>
          <w:sz w:val="20"/>
          <w:szCs w:val="20"/>
        </w:rPr>
        <w:t>general</w:t>
      </w:r>
      <w:r w:rsidRPr="00273AEE">
        <w:rPr>
          <w:rFonts w:ascii="Consolas" w:hAnsi="Consolas" w:cs="Consolas"/>
          <w:color w:val="000000"/>
          <w:kern w:val="0"/>
          <w:sz w:val="20"/>
          <w:szCs w:val="20"/>
        </w:rPr>
        <w:t>.getCombatPoint()/100f))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or checking the recruit army</w:t>
      </w:r>
    </w:p>
    <w:p w14:paraId="7F28B348" w14:textId="31AC5E64" w:rsidR="00273AEE" w:rsidRDefault="00273AEE" w:rsidP="006A2121">
      <w:pPr>
        <w:jc w:val="both"/>
      </w:pPr>
      <w:r>
        <w:rPr>
          <w:rFonts w:hint="eastAsia"/>
        </w:rPr>
        <w:t>a</w:t>
      </w:r>
      <w:r>
        <w:t xml:space="preserve">nd </w:t>
      </w:r>
    </w:p>
    <w:p w14:paraId="3CADE816" w14:textId="0FB6E00A" w:rsidR="00273AEE" w:rsidRDefault="00273AEE" w:rsidP="006A2121">
      <w:pPr>
        <w:jc w:val="both"/>
        <w:rPr>
          <w:rFonts w:ascii="Consolas" w:hAnsi="Consolas" w:cs="Consolas"/>
          <w:color w:val="000000"/>
          <w:kern w:val="0"/>
          <w:sz w:val="20"/>
          <w:szCs w:val="20"/>
        </w:rPr>
      </w:pPr>
      <w:r w:rsidRPr="00505BE6">
        <w:rPr>
          <w:rFonts w:ascii="Consolas" w:hAnsi="Consolas" w:cs="Consolas"/>
          <w:noProof/>
          <w:color w:val="6A3E3E"/>
          <w:kern w:val="0"/>
          <w:sz w:val="20"/>
          <w:szCs w:val="20"/>
        </w:rPr>
        <w:t>targetVal</w:t>
      </w:r>
      <w:r w:rsidRPr="00273AEE">
        <w:rPr>
          <w:rFonts w:ascii="Consolas" w:hAnsi="Consolas" w:cs="Consolas"/>
          <w:color w:val="000000"/>
          <w:kern w:val="0"/>
          <w:sz w:val="20"/>
          <w:szCs w:val="20"/>
        </w:rPr>
        <w:t xml:space="preserve"> = (</w:t>
      </w:r>
      <w:r w:rsidRPr="00273AE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 w:rsidRPr="00273AEE">
        <w:rPr>
          <w:rFonts w:ascii="Consolas" w:hAnsi="Consolas" w:cs="Consolas"/>
          <w:color w:val="000000"/>
          <w:kern w:val="0"/>
          <w:sz w:val="20"/>
          <w:szCs w:val="20"/>
        </w:rPr>
        <w:t>)(</w:t>
      </w:r>
      <w:r w:rsidRPr="00273AEE">
        <w:rPr>
          <w:rFonts w:ascii="Consolas" w:hAnsi="Consolas" w:cs="Consolas"/>
          <w:color w:val="6A3E3E"/>
          <w:kern w:val="0"/>
          <w:sz w:val="20"/>
          <w:szCs w:val="20"/>
        </w:rPr>
        <w:t>baseVal</w:t>
      </w:r>
      <w:r w:rsidRPr="00273AEE">
        <w:rPr>
          <w:rFonts w:ascii="Consolas" w:hAnsi="Consolas" w:cs="Consolas"/>
          <w:color w:val="000000"/>
          <w:kern w:val="0"/>
          <w:sz w:val="20"/>
          <w:szCs w:val="20"/>
        </w:rPr>
        <w:t xml:space="preserve"> * (</w:t>
      </w:r>
      <w:r w:rsidRPr="00273AEE">
        <w:rPr>
          <w:rFonts w:ascii="Consolas" w:hAnsi="Consolas" w:cs="Consolas"/>
          <w:color w:val="6A3E3E"/>
          <w:kern w:val="0"/>
          <w:sz w:val="20"/>
          <w:szCs w:val="20"/>
        </w:rPr>
        <w:t>general</w:t>
      </w:r>
      <w:r w:rsidRPr="00273AEE">
        <w:rPr>
          <w:rFonts w:ascii="Consolas" w:hAnsi="Consolas" w:cs="Consolas"/>
          <w:color w:val="000000"/>
          <w:kern w:val="0"/>
          <w:sz w:val="20"/>
          <w:szCs w:val="20"/>
        </w:rPr>
        <w:t>.getCombatPoint() / 100f))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or checking the damage.</w:t>
      </w:r>
    </w:p>
    <w:p w14:paraId="730B421C" w14:textId="20CF143A" w:rsidR="00273AEE" w:rsidRDefault="00273AEE"/>
    <w:p w14:paraId="1B8D1575" w14:textId="2D1A3B38" w:rsidR="00CA683F" w:rsidRDefault="006A2121">
      <w:r>
        <w:rPr>
          <w:rFonts w:hint="eastAsia"/>
        </w:rPr>
        <w:t>A</w:t>
      </w:r>
      <w:r>
        <w:t xml:space="preserve">lso, I found a typo in the given function in the </w:t>
      </w:r>
      <w:r w:rsidRPr="006A2121">
        <w:rPr>
          <w:noProof/>
        </w:rPr>
        <w:t>skel</w:t>
      </w:r>
      <w:r>
        <w:rPr>
          <w:noProof/>
        </w:rPr>
        <w:t>e</w:t>
      </w:r>
      <w:r w:rsidRPr="006A2121">
        <w:rPr>
          <w:noProof/>
        </w:rPr>
        <w:t>ton</w:t>
      </w:r>
      <w:r>
        <w:t>.</w:t>
      </w:r>
      <w:r w:rsidR="00CA683F">
        <w:t xml:space="preserve"> </w:t>
      </w:r>
      <w:r w:rsidR="00CA683F">
        <w:rPr>
          <w:rFonts w:hint="eastAsia"/>
        </w:rPr>
        <w:t>I</w:t>
      </w:r>
      <w:r w:rsidR="00CA683F">
        <w:t>n</w:t>
      </w:r>
    </w:p>
    <w:p w14:paraId="625E944E" w14:textId="330E35A3" w:rsidR="00CA683F" w:rsidRDefault="00CA683F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CA683F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CA683F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updateListViewNeiItems()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 there is a line:</w:t>
      </w:r>
    </w:p>
    <w:p w14:paraId="382289EE" w14:textId="4B800EF1" w:rsidR="00CA683F" w:rsidRDefault="00CA683F" w:rsidP="00CA683F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CA683F">
        <w:rPr>
          <w:rFonts w:ascii="Consolas" w:hAnsi="Consolas" w:cs="Consolas"/>
          <w:color w:val="0000C0"/>
          <w:kern w:val="0"/>
          <w:sz w:val="20"/>
          <w:szCs w:val="20"/>
        </w:rPr>
        <w:t>listViewNeiItems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>.add(</w:t>
      </w:r>
      <w:r w:rsidRPr="00CA683F">
        <w:rPr>
          <w:rFonts w:ascii="Consolas" w:hAnsi="Consolas" w:cs="Consolas"/>
          <w:color w:val="6A3E3E"/>
          <w:kern w:val="0"/>
          <w:sz w:val="20"/>
          <w:szCs w:val="20"/>
        </w:rPr>
        <w:t>neiTown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 w:rsidRPr="00CA683F"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A683F">
        <w:rPr>
          <w:rFonts w:ascii="Consolas" w:hAnsi="Consolas" w:cs="Consolas"/>
          <w:color w:val="2A00FF"/>
          <w:kern w:val="0"/>
          <w:sz w:val="20"/>
          <w:szCs w:val="20"/>
        </w:rPr>
        <w:t>"           "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A683F">
        <w:rPr>
          <w:rFonts w:ascii="Consolas" w:hAnsi="Consolas" w:cs="Consolas"/>
          <w:color w:val="6A3E3E"/>
          <w:kern w:val="0"/>
          <w:sz w:val="20"/>
          <w:szCs w:val="20"/>
        </w:rPr>
        <w:t>neiTown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 w:rsidRPr="00CA683F">
        <w:rPr>
          <w:rFonts w:ascii="Consolas" w:hAnsi="Consolas" w:cs="Consolas"/>
          <w:color w:val="0000C0"/>
          <w:kern w:val="0"/>
          <w:sz w:val="20"/>
          <w:szCs w:val="20"/>
        </w:rPr>
        <w:t>population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A683F">
        <w:rPr>
          <w:rFonts w:ascii="Consolas" w:hAnsi="Consolas" w:cs="Consolas"/>
          <w:color w:val="2A00FF"/>
          <w:kern w:val="0"/>
          <w:sz w:val="20"/>
          <w:szCs w:val="20"/>
        </w:rPr>
        <w:t>"             "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A683F">
        <w:rPr>
          <w:rFonts w:ascii="Consolas" w:hAnsi="Consolas" w:cs="Consolas"/>
          <w:color w:val="6A3E3E"/>
          <w:kern w:val="0"/>
          <w:sz w:val="20"/>
          <w:szCs w:val="20"/>
        </w:rPr>
        <w:t>neiTown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 w:rsidRPr="00CA683F">
        <w:rPr>
          <w:rFonts w:ascii="Consolas" w:hAnsi="Consolas" w:cs="Consolas"/>
          <w:color w:val="0000C0"/>
          <w:kern w:val="0"/>
          <w:sz w:val="20"/>
          <w:szCs w:val="20"/>
        </w:rPr>
        <w:t>armySize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A683F">
        <w:rPr>
          <w:rFonts w:ascii="Consolas" w:hAnsi="Consolas" w:cs="Consolas"/>
          <w:color w:val="2A00FF"/>
          <w:kern w:val="0"/>
          <w:sz w:val="20"/>
          <w:szCs w:val="20"/>
        </w:rPr>
        <w:t>"        "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A683F">
        <w:rPr>
          <w:rFonts w:ascii="Consolas" w:hAnsi="Consolas" w:cs="Consolas"/>
          <w:color w:val="FF0000"/>
          <w:kern w:val="0"/>
          <w:sz w:val="20"/>
          <w:szCs w:val="20"/>
        </w:rPr>
        <w:t>town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 w:rsidRPr="00CA683F">
        <w:rPr>
          <w:rFonts w:ascii="Consolas" w:hAnsi="Consolas" w:cs="Consolas"/>
          <w:color w:val="0000C0"/>
          <w:kern w:val="0"/>
          <w:sz w:val="20"/>
          <w:szCs w:val="20"/>
        </w:rPr>
        <w:t>cropYield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A683F">
        <w:rPr>
          <w:rFonts w:ascii="Consolas" w:hAnsi="Consolas" w:cs="Consolas"/>
          <w:color w:val="2A00FF"/>
          <w:kern w:val="0"/>
          <w:sz w:val="20"/>
          <w:szCs w:val="20"/>
        </w:rPr>
        <w:t>"          "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A683F">
        <w:rPr>
          <w:rFonts w:ascii="Consolas" w:hAnsi="Consolas" w:cs="Consolas"/>
          <w:color w:val="6A3E3E"/>
          <w:kern w:val="0"/>
          <w:sz w:val="20"/>
          <w:szCs w:val="20"/>
        </w:rPr>
        <w:t>wall</w:t>
      </w:r>
      <w:r w:rsidRPr="00CA683F"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ACA188F" w14:textId="77777777" w:rsidR="00C32AFD" w:rsidRPr="00C32AFD" w:rsidRDefault="00C32AFD" w:rsidP="00CA683F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14:paraId="7884814A" w14:textId="061CD3BC" w:rsidR="00CA683F" w:rsidRDefault="00CA683F" w:rsidP="00CA683F">
      <w:r>
        <w:rPr>
          <w:rFonts w:hint="eastAsia"/>
        </w:rPr>
        <w:t>a</w:t>
      </w:r>
      <w:r>
        <w:t xml:space="preserve">nd I change it to </w:t>
      </w:r>
    </w:p>
    <w:p w14:paraId="1AF3861A" w14:textId="77777777" w:rsidR="00C32AFD" w:rsidRDefault="00C32AFD" w:rsidP="00CA683F"/>
    <w:p w14:paraId="105D7180" w14:textId="49E3B0A5" w:rsidR="00CA683F" w:rsidRDefault="00CA683F" w:rsidP="00CA683F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C32AFD">
        <w:rPr>
          <w:rFonts w:ascii="Consolas" w:hAnsi="Consolas" w:cs="Consolas"/>
          <w:color w:val="0000C0"/>
          <w:kern w:val="0"/>
          <w:sz w:val="20"/>
          <w:szCs w:val="20"/>
        </w:rPr>
        <w:lastRenderedPageBreak/>
        <w:t>listViewNeiItems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>.add(</w:t>
      </w:r>
      <w:r w:rsidRPr="00C32AFD">
        <w:rPr>
          <w:rFonts w:ascii="Consolas" w:hAnsi="Consolas" w:cs="Consolas"/>
          <w:color w:val="6A3E3E"/>
          <w:kern w:val="0"/>
          <w:sz w:val="20"/>
          <w:szCs w:val="20"/>
        </w:rPr>
        <w:t>neiTown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 w:rsidRPr="00C32AFD"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32AFD">
        <w:rPr>
          <w:rFonts w:ascii="Consolas" w:hAnsi="Consolas" w:cs="Consolas"/>
          <w:color w:val="2A00FF"/>
          <w:kern w:val="0"/>
          <w:sz w:val="20"/>
          <w:szCs w:val="20"/>
        </w:rPr>
        <w:t>"           "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32AFD">
        <w:rPr>
          <w:rFonts w:ascii="Consolas" w:hAnsi="Consolas" w:cs="Consolas"/>
          <w:color w:val="6A3E3E"/>
          <w:kern w:val="0"/>
          <w:sz w:val="20"/>
          <w:szCs w:val="20"/>
        </w:rPr>
        <w:t>neiTown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 w:rsidRPr="00C32AFD">
        <w:rPr>
          <w:rFonts w:ascii="Consolas" w:hAnsi="Consolas" w:cs="Consolas"/>
          <w:color w:val="0000C0"/>
          <w:kern w:val="0"/>
          <w:sz w:val="20"/>
          <w:szCs w:val="20"/>
        </w:rPr>
        <w:t>population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32AFD">
        <w:rPr>
          <w:rFonts w:ascii="Consolas" w:hAnsi="Consolas" w:cs="Consolas"/>
          <w:color w:val="2A00FF"/>
          <w:kern w:val="0"/>
          <w:sz w:val="20"/>
          <w:szCs w:val="20"/>
        </w:rPr>
        <w:t>"             "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32AFD">
        <w:rPr>
          <w:rFonts w:ascii="Consolas" w:hAnsi="Consolas" w:cs="Consolas"/>
          <w:color w:val="6A3E3E"/>
          <w:kern w:val="0"/>
          <w:sz w:val="20"/>
          <w:szCs w:val="20"/>
        </w:rPr>
        <w:t>neiTown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 w:rsidRPr="00C32AFD">
        <w:rPr>
          <w:rFonts w:ascii="Consolas" w:hAnsi="Consolas" w:cs="Consolas"/>
          <w:color w:val="0000C0"/>
          <w:kern w:val="0"/>
          <w:sz w:val="20"/>
          <w:szCs w:val="20"/>
        </w:rPr>
        <w:t>armySize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32AFD">
        <w:rPr>
          <w:rFonts w:ascii="Consolas" w:hAnsi="Consolas" w:cs="Consolas"/>
          <w:color w:val="2A00FF"/>
          <w:kern w:val="0"/>
          <w:sz w:val="20"/>
          <w:szCs w:val="20"/>
        </w:rPr>
        <w:t>"        "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32AFD">
        <w:rPr>
          <w:rFonts w:ascii="Consolas" w:hAnsi="Consolas" w:cs="Consolas"/>
          <w:color w:val="00B050"/>
          <w:kern w:val="0"/>
          <w:sz w:val="20"/>
          <w:szCs w:val="20"/>
        </w:rPr>
        <w:t>neiTown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 w:rsidRPr="00C32AFD">
        <w:rPr>
          <w:rFonts w:ascii="Consolas" w:hAnsi="Consolas" w:cs="Consolas"/>
          <w:color w:val="0000C0"/>
          <w:kern w:val="0"/>
          <w:sz w:val="20"/>
          <w:szCs w:val="20"/>
        </w:rPr>
        <w:t>cropYield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32AFD">
        <w:rPr>
          <w:rFonts w:ascii="Consolas" w:hAnsi="Consolas" w:cs="Consolas"/>
          <w:color w:val="2A00FF"/>
          <w:kern w:val="0"/>
          <w:sz w:val="20"/>
          <w:szCs w:val="20"/>
        </w:rPr>
        <w:t>"          "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 w:rsidRPr="00C32AFD">
        <w:rPr>
          <w:rFonts w:ascii="Consolas" w:hAnsi="Consolas" w:cs="Consolas"/>
          <w:color w:val="6A3E3E"/>
          <w:kern w:val="0"/>
          <w:sz w:val="20"/>
          <w:szCs w:val="20"/>
        </w:rPr>
        <w:t>wall</w:t>
      </w:r>
      <w:r w:rsidRPr="00C32AFD"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4C9D351" w14:textId="1A261B63" w:rsidR="00C32AFD" w:rsidRPr="00273AEE" w:rsidRDefault="00C32AFD" w:rsidP="00CA683F">
      <w:r>
        <w:rPr>
          <w:rFonts w:hint="eastAsia"/>
        </w:rPr>
        <w:t>T</w:t>
      </w:r>
      <w:r>
        <w:t>herefore, my NeiView will be different from the sample executable jar.</w:t>
      </w:r>
    </w:p>
    <w:sectPr w:rsidR="00C32AFD" w:rsidRPr="00273AE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MDK3MLO0MDYwMzBX0lEKTi0uzszPAykwrgUAY2wvXCwAAAA="/>
  </w:docVars>
  <w:rsids>
    <w:rsidRoot w:val="002611A2"/>
    <w:rsid w:val="00013948"/>
    <w:rsid w:val="000C46DC"/>
    <w:rsid w:val="000C5D49"/>
    <w:rsid w:val="000F4FEA"/>
    <w:rsid w:val="00112A43"/>
    <w:rsid w:val="00113E76"/>
    <w:rsid w:val="00120FAE"/>
    <w:rsid w:val="00133734"/>
    <w:rsid w:val="00201871"/>
    <w:rsid w:val="002611A2"/>
    <w:rsid w:val="00273AEE"/>
    <w:rsid w:val="002D16C5"/>
    <w:rsid w:val="002D79F1"/>
    <w:rsid w:val="002E05E0"/>
    <w:rsid w:val="00357D63"/>
    <w:rsid w:val="003732CE"/>
    <w:rsid w:val="00424F82"/>
    <w:rsid w:val="00495C40"/>
    <w:rsid w:val="00505BE6"/>
    <w:rsid w:val="005233E3"/>
    <w:rsid w:val="00525FE2"/>
    <w:rsid w:val="00532F4A"/>
    <w:rsid w:val="005759E8"/>
    <w:rsid w:val="005C2C54"/>
    <w:rsid w:val="005C6614"/>
    <w:rsid w:val="005E7726"/>
    <w:rsid w:val="005F6640"/>
    <w:rsid w:val="00615684"/>
    <w:rsid w:val="00641DF0"/>
    <w:rsid w:val="00674E4C"/>
    <w:rsid w:val="006A2121"/>
    <w:rsid w:val="006A63FA"/>
    <w:rsid w:val="006B3EE8"/>
    <w:rsid w:val="0071179D"/>
    <w:rsid w:val="00730ABF"/>
    <w:rsid w:val="007E37BC"/>
    <w:rsid w:val="00835DE9"/>
    <w:rsid w:val="00840A63"/>
    <w:rsid w:val="009534C1"/>
    <w:rsid w:val="00997686"/>
    <w:rsid w:val="00A029F9"/>
    <w:rsid w:val="00A23906"/>
    <w:rsid w:val="00A24DBB"/>
    <w:rsid w:val="00A40BC8"/>
    <w:rsid w:val="00A61559"/>
    <w:rsid w:val="00AC16E8"/>
    <w:rsid w:val="00AF06A3"/>
    <w:rsid w:val="00B05845"/>
    <w:rsid w:val="00B123B1"/>
    <w:rsid w:val="00B353FF"/>
    <w:rsid w:val="00B56F7E"/>
    <w:rsid w:val="00B773EB"/>
    <w:rsid w:val="00C32AFD"/>
    <w:rsid w:val="00C730B9"/>
    <w:rsid w:val="00CA683F"/>
    <w:rsid w:val="00D7325D"/>
    <w:rsid w:val="00D75936"/>
    <w:rsid w:val="00DB2616"/>
    <w:rsid w:val="00DF04EF"/>
    <w:rsid w:val="00F151BF"/>
    <w:rsid w:val="00F25572"/>
    <w:rsid w:val="00F3379F"/>
    <w:rsid w:val="00F511F0"/>
    <w:rsid w:val="00F5717F"/>
    <w:rsid w:val="00F80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BF30A"/>
  <w15:chartTrackingRefBased/>
  <w15:docId w15:val="{E462B6A3-0AC2-4FB3-94B6-63B09C1B5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74</Words>
  <Characters>996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an LAM</dc:creator>
  <cp:keywords/>
  <dc:description/>
  <cp:lastModifiedBy>Yi Pan LAM</cp:lastModifiedBy>
  <cp:revision>14</cp:revision>
  <dcterms:created xsi:type="dcterms:W3CDTF">2018-05-12T07:12:00Z</dcterms:created>
  <dcterms:modified xsi:type="dcterms:W3CDTF">2018-05-12T12:01:00Z</dcterms:modified>
</cp:coreProperties>
</file>